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cbe7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37874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433c895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ed6ed6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2-08T17:47:47Z</dcterms:created>
  <dcterms:modified xsi:type="dcterms:W3CDTF">2021-02-08T17:47:47Z</dcterms:modified>
</cp:coreProperties>
</file>